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39D7DDF4" w:rsidR="002E33F7" w:rsidRDefault="00A90371"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92032" behindDoc="0" locked="0" layoutInCell="1" allowOverlap="1" wp14:anchorId="296A9D61" wp14:editId="3E858883">
                <wp:simplePos x="0" y="0"/>
                <wp:positionH relativeFrom="margin">
                  <wp:posOffset>0</wp:posOffset>
                </wp:positionH>
                <wp:positionV relativeFrom="paragraph">
                  <wp:posOffset>-592183</wp:posOffset>
                </wp:positionV>
                <wp:extent cx="6207760" cy="364672"/>
                <wp:effectExtent l="0" t="0" r="21590"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364672"/>
                        </a:xfrm>
                        <a:prstGeom prst="rect">
                          <a:avLst/>
                        </a:prstGeom>
                        <a:solidFill>
                          <a:srgbClr val="FFFFFF"/>
                        </a:solidFill>
                        <a:ln w="9525">
                          <a:solidFill>
                            <a:schemeClr val="bg1"/>
                          </a:solidFill>
                          <a:miter lim="800000"/>
                          <a:headEnd/>
                          <a:tailEnd/>
                        </a:ln>
                      </wps:spPr>
                      <wps:txbx>
                        <w:txbxContent>
                          <w:p w14:paraId="2BE83811" w14:textId="77777777" w:rsidR="001E0D2D" w:rsidRPr="00EC1183" w:rsidRDefault="001E0D2D" w:rsidP="001E0D2D">
                            <w:pPr>
                              <w:jc w:val="center"/>
                              <w:rPr>
                                <w:b/>
                                <w:bCs/>
                                <w:sz w:val="32"/>
                                <w:szCs w:val="32"/>
                              </w:rPr>
                            </w:pPr>
                            <w:r w:rsidRPr="00EC1183">
                              <w:rPr>
                                <w:b/>
                                <w:bCs/>
                                <w:sz w:val="32"/>
                                <w:szCs w:val="32"/>
                              </w:rPr>
                              <w:t>DDoS Protection System for Cloud: Architecture and Tool</w:t>
                            </w:r>
                          </w:p>
                          <w:p w14:paraId="45E665CB" w14:textId="2E311465" w:rsidR="00A90371" w:rsidRDefault="00A90371" w:rsidP="00A903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6A9D61" id="_x0000_t202" coordsize="21600,21600" o:spt="202" path="m,l,21600r21600,l21600,xe">
                <v:stroke joinstyle="miter"/>
                <v:path gradientshapeok="t" o:connecttype="rect"/>
              </v:shapetype>
              <v:shape id="Text Box 2" o:spid="_x0000_s1026" type="#_x0000_t202" style="position:absolute;left:0;text-align:left;margin-left:0;margin-top:-46.65pt;width:488.8pt;height:28.7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" strokecolor="white [3212]">
                <v:textbox>
                  <w:txbxContent>
                    <w:p w14:paraId="2BE83811" w14:textId="77777777" w:rsidR="001E0D2D" w:rsidRPr="00EC1183" w:rsidRDefault="001E0D2D" w:rsidP="001E0D2D">
                      <w:pPr>
                        <w:jc w:val="center"/>
                        <w:rPr>
                          <w:b/>
                          <w:bCs/>
                          <w:sz w:val="32"/>
                          <w:szCs w:val="32"/>
                        </w:rPr>
                      </w:pPr>
                      <w:r w:rsidRPr="00EC1183">
                        <w:rPr>
                          <w:b/>
                          <w:bCs/>
                          <w:sz w:val="32"/>
                          <w:szCs w:val="32"/>
                        </w:rPr>
                        <w:t>DDoS Protection System for Cloud: Architecture and Tool</w:t>
                      </w:r>
                    </w:p>
                    <w:p w14:paraId="45E665CB" w14:textId="2E311465" w:rsidR="00A90371" w:rsidRDefault="00A90371" w:rsidP="00A90371">
                      <w:pPr>
                        <w:jc w:val="center"/>
                      </w:pP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A2E0317" w:rsidR="002E33F7" w:rsidRPr="00B964EB" w:rsidRDefault="00CC7CFE" w:rsidP="001B79FF">
            <w:pPr>
              <w:ind w:left="140"/>
              <w:rPr>
                <w:sz w:val="20"/>
                <w:szCs w:val="20"/>
              </w:rPr>
            </w:pPr>
            <w:r>
              <w:rPr>
                <w:sz w:val="20"/>
                <w:szCs w:val="20"/>
              </w:rPr>
              <w:t xml:space="preserve">Dr. </w:t>
            </w:r>
            <w:r w:rsidR="00E6339B">
              <w:rPr>
                <w:sz w:val="20"/>
                <w:szCs w:val="20"/>
              </w:rPr>
              <w:t>Nagendra Prabhu S</w:t>
            </w:r>
          </w:p>
        </w:tc>
        <w:tc>
          <w:tcPr>
            <w:tcW w:w="4513" w:type="dxa"/>
            <w:tcBorders>
              <w:top w:val="single" w:sz="8" w:space="0" w:color="auto"/>
              <w:right w:val="single" w:sz="8" w:space="0" w:color="auto"/>
            </w:tcBorders>
            <w:vAlign w:val="bottom"/>
          </w:tcPr>
          <w:p w14:paraId="7E4F5EAD" w14:textId="5768CE29" w:rsidR="002E33F7" w:rsidRPr="00B964EB" w:rsidRDefault="00CC7CFE" w:rsidP="001B79FF">
            <w:pPr>
              <w:ind w:left="140"/>
              <w:rPr>
                <w:sz w:val="20"/>
                <w:szCs w:val="20"/>
              </w:rPr>
            </w:pPr>
            <w:r>
              <w:rPr>
                <w:sz w:val="20"/>
                <w:szCs w:val="20"/>
              </w:rPr>
              <w:t xml:space="preserve">Dr. </w:t>
            </w:r>
            <w:r w:rsidR="00E6339B">
              <w:rPr>
                <w:sz w:val="20"/>
                <w:szCs w:val="20"/>
              </w:rPr>
              <w:t>M. Uma</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67340C2C" w:rsidR="002E33F7" w:rsidRPr="00B964EB" w:rsidRDefault="00CC7CFE" w:rsidP="001B79FF">
            <w:pPr>
              <w:ind w:left="140"/>
              <w:rPr>
                <w:sz w:val="20"/>
                <w:szCs w:val="20"/>
              </w:rPr>
            </w:pPr>
            <w:r>
              <w:rPr>
                <w:sz w:val="20"/>
                <w:szCs w:val="20"/>
              </w:rPr>
              <w:t xml:space="preserve">Dr. </w:t>
            </w:r>
            <w:r w:rsidR="00E6339B">
              <w:rPr>
                <w:sz w:val="20"/>
                <w:szCs w:val="20"/>
              </w:rPr>
              <w:t>Poongothai E</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r>
              <w:rPr>
                <w:rFonts w:eastAsia="Times New Roman"/>
                <w:sz w:val="20"/>
                <w:szCs w:val="20"/>
              </w:rPr>
              <w:t>Shounak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8WNw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8"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AuOQ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9"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wI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kos8cTLBsoj0uWgnSRv+VIh/Ir58Mwcjg7SgOsQnvCQGjAn6CRKduB+/e0++mNH0UpJ&#10;jaNYUP9zz5ygRH8z2OvPg/E4zm5Sxje3Q1TctWVzbTH7agFI1AAXz/IkRv+gT6J0UL3i1sxjVDQx&#10;wzF2QcNJXIR2QXDruJjPkxNOq2VhZdaWR+jIcaT1pXllznZtDTgQj3AaWpa/6W7rG18amO8DSJVa&#10;H3luWe3ox0lPw9NtZVylaz15Xf4ds98A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AbsPwI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30"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MGS3CA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1"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viCT9T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69B84B5B" w14:textId="77777777" w:rsidR="00840888" w:rsidRDefault="00840888" w:rsidP="00840888">
      <w:pPr>
        <w:rPr>
          <w:rFonts w:eastAsia="Times New Roman"/>
          <w:b/>
          <w:bCs/>
          <w:sz w:val="20"/>
          <w:szCs w:val="20"/>
        </w:rPr>
      </w:pPr>
    </w:p>
    <w:p w14:paraId="5E2FDFF0" w14:textId="77777777" w:rsidR="00840888" w:rsidRPr="00B309FA" w:rsidRDefault="00840888" w:rsidP="00840888">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840888" w14:paraId="2DE0A7B3" w14:textId="77777777" w:rsidTr="00BB3D6C">
        <w:tc>
          <w:tcPr>
            <w:tcW w:w="4957" w:type="dxa"/>
          </w:tcPr>
          <w:p w14:paraId="6DAEDA05" w14:textId="77777777" w:rsidR="00840888" w:rsidRDefault="00840888" w:rsidP="00BB3D6C">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10" w:history="1">
              <w:r w:rsidRPr="004B6FA7">
                <w:rPr>
                  <w:rStyle w:val="Hyperlink"/>
                  <w:rFonts w:eastAsia="Times New Roman"/>
                  <w:sz w:val="20"/>
                  <w:szCs w:val="20"/>
                </w:rPr>
                <w:t>sn0273@srmist.edu.in</w:t>
              </w:r>
            </w:hyperlink>
            <w:r>
              <w:rPr>
                <w:rFonts w:eastAsia="Times New Roman"/>
                <w:sz w:val="20"/>
                <w:szCs w:val="20"/>
              </w:rPr>
              <w:t xml:space="preserve"> &amp; +919999847323</w:t>
            </w:r>
          </w:p>
          <w:p w14:paraId="67EED7DE" w14:textId="77777777" w:rsidR="00840888" w:rsidRPr="00B309FA" w:rsidRDefault="00840888" w:rsidP="00BB3D6C">
            <w:pPr>
              <w:rPr>
                <w:rFonts w:eastAsia="Times New Roman"/>
                <w:sz w:val="20"/>
                <w:szCs w:val="20"/>
              </w:rPr>
            </w:pPr>
          </w:p>
        </w:tc>
        <w:tc>
          <w:tcPr>
            <w:tcW w:w="4819" w:type="dxa"/>
          </w:tcPr>
          <w:p w14:paraId="50DC48C6" w14:textId="77777777" w:rsidR="00840888" w:rsidRPr="00B309FA" w:rsidRDefault="00840888" w:rsidP="00BB3D6C">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hyperlink r:id="rId11" w:history="1">
              <w:r w:rsidRPr="004B6FA7">
                <w:rPr>
                  <w:rStyle w:val="Hyperlink"/>
                </w:rPr>
                <w:t>ss4958@srmist.edu.in</w:t>
              </w:r>
            </w:hyperlink>
            <w:r>
              <w:t xml:space="preserve"> &amp; +919674617402</w:t>
            </w:r>
          </w:p>
        </w:tc>
      </w:tr>
      <w:tr w:rsidR="00840888" w14:paraId="74E84AA3" w14:textId="77777777" w:rsidTr="00BB3D6C">
        <w:tc>
          <w:tcPr>
            <w:tcW w:w="4957" w:type="dxa"/>
          </w:tcPr>
          <w:p w14:paraId="1E8E5AB7" w14:textId="77777777" w:rsidR="00840888" w:rsidRDefault="00840888" w:rsidP="00BB3D6C">
            <w:pPr>
              <w:rPr>
                <w:rFonts w:eastAsia="Times New Roman"/>
                <w:sz w:val="20"/>
                <w:szCs w:val="20"/>
              </w:rPr>
            </w:pPr>
            <w:r>
              <w:rPr>
                <w:rFonts w:eastAsia="Times New Roman"/>
                <w:sz w:val="20"/>
                <w:szCs w:val="20"/>
              </w:rPr>
              <w:t xml:space="preserve">3:  </w:t>
            </w:r>
            <w:hyperlink r:id="rId12" w:history="1">
              <w:r w:rsidRPr="004B6FA7">
                <w:rPr>
                  <w:rStyle w:val="Hyperlink"/>
                  <w:rFonts w:eastAsia="Times New Roman"/>
                  <w:sz w:val="20"/>
                  <w:szCs w:val="20"/>
                </w:rPr>
                <w:t>ca4617@srmist.edu.in</w:t>
              </w:r>
            </w:hyperlink>
            <w:r>
              <w:rPr>
                <w:rFonts w:eastAsia="Times New Roman"/>
                <w:sz w:val="20"/>
                <w:szCs w:val="20"/>
              </w:rPr>
              <w:t xml:space="preserve"> &amp; +916239884789</w:t>
            </w:r>
          </w:p>
          <w:p w14:paraId="563AEC68" w14:textId="77777777" w:rsidR="00840888" w:rsidRPr="00B309FA" w:rsidRDefault="00840888" w:rsidP="00BB3D6C">
            <w:pPr>
              <w:rPr>
                <w:rFonts w:eastAsia="Times New Roman"/>
                <w:sz w:val="20"/>
                <w:szCs w:val="20"/>
              </w:rPr>
            </w:pPr>
          </w:p>
        </w:tc>
        <w:tc>
          <w:tcPr>
            <w:tcW w:w="4819" w:type="dxa"/>
          </w:tcPr>
          <w:p w14:paraId="2D8C2806" w14:textId="77777777" w:rsidR="00840888" w:rsidRPr="00B309FA" w:rsidRDefault="00840888" w:rsidP="00BB3D6C">
            <w:pPr>
              <w:rPr>
                <w:rFonts w:eastAsia="Times New Roman"/>
                <w:sz w:val="20"/>
                <w:szCs w:val="20"/>
              </w:rPr>
            </w:pPr>
          </w:p>
        </w:tc>
      </w:tr>
    </w:tbl>
    <w:p w14:paraId="38357C17" w14:textId="77777777" w:rsidR="000B4DC0" w:rsidRDefault="000B4DC0" w:rsidP="000B4DC0">
      <w:pPr>
        <w:rPr>
          <w:rFonts w:eastAsia="Times New Roman"/>
          <w:b/>
          <w:bCs/>
          <w:sz w:val="20"/>
          <w:szCs w:val="20"/>
        </w:rPr>
      </w:pPr>
    </w:p>
    <w:p w14:paraId="7209F558" w14:textId="77777777" w:rsidR="00152ACB" w:rsidRPr="00B964EB" w:rsidRDefault="00152ACB" w:rsidP="00152ACB">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031613E1" w14:textId="77777777" w:rsidR="00152ACB" w:rsidRDefault="00152ACB" w:rsidP="00152ACB">
      <w:r>
        <w:rPr>
          <w:noProof/>
          <w:lang w:val="en-US" w:eastAsia="en-US"/>
        </w:rPr>
        <mc:AlternateContent>
          <mc:Choice Requires="wps">
            <w:drawing>
              <wp:anchor distT="0" distB="0" distL="114300" distR="114300" simplePos="0" relativeHeight="251695104" behindDoc="0" locked="0" layoutInCell="1" allowOverlap="1" wp14:anchorId="709594CE" wp14:editId="5A6D41B2">
                <wp:simplePos x="0" y="0"/>
                <wp:positionH relativeFrom="column">
                  <wp:posOffset>2993571</wp:posOffset>
                </wp:positionH>
                <wp:positionV relativeFrom="paragraph">
                  <wp:posOffset>41366</wp:posOffset>
                </wp:positionV>
                <wp:extent cx="3213100" cy="1904909"/>
                <wp:effectExtent l="0" t="0" r="25400" b="19685"/>
                <wp:wrapNone/>
                <wp:docPr id="20" name="Text Box 20"/>
                <wp:cNvGraphicFramePr/>
                <a:graphic xmlns:a="http://schemas.openxmlformats.org/drawingml/2006/main">
                  <a:graphicData uri="http://schemas.microsoft.com/office/word/2010/wordprocessingShape">
                    <wps:wsp>
                      <wps:cNvSpPr txBox="1"/>
                      <wps:spPr>
                        <a:xfrm>
                          <a:off x="0" y="0"/>
                          <a:ext cx="3213100" cy="1904909"/>
                        </a:xfrm>
                        <a:prstGeom prst="rect">
                          <a:avLst/>
                        </a:prstGeom>
                        <a:solidFill>
                          <a:schemeClr val="lt1"/>
                        </a:solidFill>
                        <a:ln w="6350">
                          <a:solidFill>
                            <a:prstClr val="black"/>
                          </a:solidFill>
                        </a:ln>
                      </wps:spPr>
                      <wps:txbx>
                        <w:txbxContent>
                          <w:p w14:paraId="7E19F9A8" w14:textId="77777777" w:rsidR="00152ACB" w:rsidRDefault="00152ACB" w:rsidP="00152ACB">
                            <w:pPr>
                              <w:rPr>
                                <w:noProof/>
                              </w:rPr>
                            </w:pPr>
                          </w:p>
                          <w:p w14:paraId="158E8F92" w14:textId="77777777" w:rsidR="00152ACB" w:rsidRDefault="00152ACB" w:rsidP="00152ACB">
                            <w:pPr>
                              <w:rPr>
                                <w:noProof/>
                              </w:rPr>
                            </w:pPr>
                          </w:p>
                          <w:p w14:paraId="19267E00" w14:textId="2F7623A5" w:rsidR="00152ACB" w:rsidRPr="00B309FA" w:rsidRDefault="007E31F9" w:rsidP="00152ACB">
                            <w:pPr>
                              <w:rPr>
                                <w:b/>
                                <w:bCs/>
                                <w:sz w:val="18"/>
                                <w:szCs w:val="18"/>
                                <w:lang w:val="en-US"/>
                              </w:rPr>
                            </w:pPr>
                            <w:r>
                              <w:rPr>
                                <w:noProof/>
                              </w:rPr>
                              <w:drawing>
                                <wp:inline distT="0" distB="0" distL="0" distR="0" wp14:anchorId="1BEEAA2F" wp14:editId="61FC3725">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594CE" id="Text Box 20" o:spid="_x0000_s1032" type="#_x0000_t202" style="position:absolute;margin-left:235.7pt;margin-top:3.25pt;width:253pt;height:150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" fillcolor="white [3201]" strokeweight=".5pt">
                <v:textbox>
                  <w:txbxContent>
                    <w:p w14:paraId="7E19F9A8" w14:textId="77777777" w:rsidR="00152ACB" w:rsidRDefault="00152ACB" w:rsidP="00152ACB">
                      <w:pPr>
                        <w:rPr>
                          <w:noProof/>
                        </w:rPr>
                      </w:pPr>
                    </w:p>
                    <w:p w14:paraId="158E8F92" w14:textId="77777777" w:rsidR="00152ACB" w:rsidRDefault="00152ACB" w:rsidP="00152ACB">
                      <w:pPr>
                        <w:rPr>
                          <w:noProof/>
                        </w:rPr>
                      </w:pPr>
                    </w:p>
                    <w:p w14:paraId="19267E00" w14:textId="2F7623A5" w:rsidR="00152ACB" w:rsidRPr="00B309FA" w:rsidRDefault="007E31F9" w:rsidP="00152ACB">
                      <w:pPr>
                        <w:rPr>
                          <w:b/>
                          <w:bCs/>
                          <w:sz w:val="18"/>
                          <w:szCs w:val="18"/>
                          <w:lang w:val="en-US"/>
                        </w:rPr>
                      </w:pPr>
                      <w:r>
                        <w:rPr>
                          <w:noProof/>
                        </w:rPr>
                        <w:drawing>
                          <wp:inline distT="0" distB="0" distL="0" distR="0" wp14:anchorId="1BEEAA2F" wp14:editId="61FC3725">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94080" behindDoc="0" locked="0" layoutInCell="1" allowOverlap="1" wp14:anchorId="38B177B7" wp14:editId="0B4A6D9E">
                <wp:simplePos x="0" y="0"/>
                <wp:positionH relativeFrom="column">
                  <wp:posOffset>-38100</wp:posOffset>
                </wp:positionH>
                <wp:positionV relativeFrom="paragraph">
                  <wp:posOffset>30480</wp:posOffset>
                </wp:positionV>
                <wp:extent cx="2978150" cy="1915886"/>
                <wp:effectExtent l="0" t="0" r="12700" b="27305"/>
                <wp:wrapNone/>
                <wp:docPr id="19" name="Text Box 19"/>
                <wp:cNvGraphicFramePr/>
                <a:graphic xmlns:a="http://schemas.openxmlformats.org/drawingml/2006/main">
                  <a:graphicData uri="http://schemas.microsoft.com/office/word/2010/wordprocessingShape">
                    <wps:wsp>
                      <wps:cNvSpPr txBox="1"/>
                      <wps:spPr>
                        <a:xfrm>
                          <a:off x="0" y="0"/>
                          <a:ext cx="2978150" cy="1915886"/>
                        </a:xfrm>
                        <a:prstGeom prst="rect">
                          <a:avLst/>
                        </a:prstGeom>
                        <a:solidFill>
                          <a:schemeClr val="lt1"/>
                        </a:solidFill>
                        <a:ln w="6350">
                          <a:solidFill>
                            <a:prstClr val="black"/>
                          </a:solidFill>
                        </a:ln>
                      </wps:spPr>
                      <wps:txbx>
                        <w:txbxContent>
                          <w:p w14:paraId="74BC950C" w14:textId="77777777" w:rsidR="00152ACB" w:rsidRPr="008A60C3" w:rsidRDefault="00152ACB" w:rsidP="00152ACB">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177B7" id="Text Box 19" o:spid="_x0000_s1033" type="#_x0000_t202" style="position:absolute;margin-left:-3pt;margin-top:2.4pt;width:234.5pt;height:150.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" fillcolor="white [3201]" strokeweight=".5pt">
                <v:textbox>
                  <w:txbxContent>
                    <w:p w14:paraId="74BC950C" w14:textId="77777777" w:rsidR="00152ACB" w:rsidRPr="008A60C3" w:rsidRDefault="00152ACB" w:rsidP="00152ACB">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v:textbox>
              </v:shape>
            </w:pict>
          </mc:Fallback>
        </mc:AlternateContent>
      </w:r>
    </w:p>
    <w:p w14:paraId="0105493A" w14:textId="77777777" w:rsidR="00152ACB" w:rsidRPr="00B309FA" w:rsidRDefault="00152ACB" w:rsidP="00152ACB"/>
    <w:p w14:paraId="42D6E92D" w14:textId="77777777" w:rsidR="00152ACB" w:rsidRPr="00B309FA" w:rsidRDefault="00152ACB" w:rsidP="00152ACB"/>
    <w:p w14:paraId="49BC292D" w14:textId="77777777" w:rsidR="00152ACB" w:rsidRPr="00B309FA" w:rsidRDefault="00152ACB" w:rsidP="00152ACB"/>
    <w:p w14:paraId="5284752B" w14:textId="77777777" w:rsidR="00152ACB" w:rsidRPr="00B309FA" w:rsidRDefault="00152ACB" w:rsidP="00152ACB"/>
    <w:p w14:paraId="3E8FD9F3" w14:textId="77777777" w:rsidR="00152ACB" w:rsidRPr="00B309FA" w:rsidRDefault="00152ACB" w:rsidP="00152ACB"/>
    <w:p w14:paraId="2FA90543" w14:textId="77777777" w:rsidR="00152ACB" w:rsidRPr="00B309FA" w:rsidRDefault="00152ACB" w:rsidP="00152ACB"/>
    <w:p w14:paraId="023BA7D9" w14:textId="77777777" w:rsidR="00152ACB" w:rsidRPr="00B309FA" w:rsidRDefault="00152ACB" w:rsidP="00152ACB"/>
    <w:p w14:paraId="45A2CE67" w14:textId="77777777" w:rsidR="00152ACB" w:rsidRPr="00B309FA" w:rsidRDefault="00152ACB" w:rsidP="00152ACB"/>
    <w:p w14:paraId="11D52375" w14:textId="77777777" w:rsidR="00152ACB" w:rsidRDefault="00152ACB" w:rsidP="00152ACB"/>
    <w:p w14:paraId="38BE0869" w14:textId="77777777" w:rsidR="00152ACB" w:rsidRPr="00B309FA" w:rsidRDefault="00152ACB" w:rsidP="00152ACB"/>
    <w:p w14:paraId="6D5573DE" w14:textId="77777777" w:rsidR="00152ACB" w:rsidRPr="00B309FA" w:rsidRDefault="00152ACB" w:rsidP="00152ACB"/>
    <w:p w14:paraId="024AEFAF" w14:textId="77777777" w:rsidR="00152ACB" w:rsidRPr="00B309FA" w:rsidRDefault="00152ACB" w:rsidP="00152ACB"/>
    <w:p w14:paraId="0FD9AC92" w14:textId="77777777" w:rsidR="00152ACB" w:rsidRDefault="00152ACB" w:rsidP="00152ACB">
      <w:pPr>
        <w:rPr>
          <w:b/>
          <w:bCs/>
          <w:sz w:val="20"/>
          <w:szCs w:val="20"/>
        </w:rPr>
      </w:pPr>
    </w:p>
    <w:p w14:paraId="2CBE2606" w14:textId="77777777" w:rsidR="00152ACB" w:rsidRPr="00B309FA" w:rsidRDefault="00152ACB" w:rsidP="00152ACB">
      <w:pPr>
        <w:rPr>
          <w:b/>
          <w:bCs/>
          <w:sz w:val="20"/>
          <w:szCs w:val="20"/>
        </w:rPr>
      </w:pPr>
      <w:r>
        <w:rPr>
          <w:noProof/>
          <w:lang w:val="en-US" w:eastAsia="en-US"/>
        </w:rPr>
        <mc:AlternateContent>
          <mc:Choice Requires="wps">
            <w:drawing>
              <wp:anchor distT="0" distB="0" distL="114300" distR="114300" simplePos="0" relativeHeight="251696128" behindDoc="0" locked="0" layoutInCell="1" allowOverlap="1" wp14:anchorId="415BFA79" wp14:editId="00A4D704">
                <wp:simplePos x="0" y="0"/>
                <wp:positionH relativeFrom="column">
                  <wp:posOffset>-54429</wp:posOffset>
                </wp:positionH>
                <wp:positionV relativeFrom="paragraph">
                  <wp:posOffset>147229</wp:posOffset>
                </wp:positionV>
                <wp:extent cx="3019425" cy="1817370"/>
                <wp:effectExtent l="0" t="0" r="28575" b="11430"/>
                <wp:wrapNone/>
                <wp:docPr id="21" name="Text Box 21"/>
                <wp:cNvGraphicFramePr/>
                <a:graphic xmlns:a="http://schemas.openxmlformats.org/drawingml/2006/main">
                  <a:graphicData uri="http://schemas.microsoft.com/office/word/2010/wordprocessingShape">
                    <wps:wsp>
                      <wps:cNvSpPr txBox="1"/>
                      <wps:spPr>
                        <a:xfrm>
                          <a:off x="0" y="0"/>
                          <a:ext cx="3019425" cy="1817370"/>
                        </a:xfrm>
                        <a:prstGeom prst="rect">
                          <a:avLst/>
                        </a:prstGeom>
                        <a:solidFill>
                          <a:schemeClr val="lt1"/>
                        </a:solidFill>
                        <a:ln w="6350">
                          <a:solidFill>
                            <a:prstClr val="black"/>
                          </a:solidFill>
                        </a:ln>
                      </wps:spPr>
                      <wps:txbx>
                        <w:txbxContent>
                          <w:p w14:paraId="01AEDF68" w14:textId="77777777" w:rsidR="00152ACB" w:rsidRPr="00DF1A50" w:rsidRDefault="00152ACB" w:rsidP="00152ACB">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BFA79" id="Text Box 21" o:spid="_x0000_s1034" type="#_x0000_t202" style="position:absolute;margin-left:-4.3pt;margin-top:11.6pt;width:237.75pt;height:143.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" fillcolor="white [3201]" strokeweight=".5pt">
                <v:textbox>
                  <w:txbxContent>
                    <w:p w14:paraId="01AEDF68" w14:textId="77777777" w:rsidR="00152ACB" w:rsidRPr="00DF1A50" w:rsidRDefault="00152ACB" w:rsidP="00152ACB">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v:textbox>
              </v:shape>
            </w:pict>
          </mc:Fallback>
        </mc:AlternateContent>
      </w:r>
      <w:r>
        <w:rPr>
          <w:noProof/>
          <w:lang w:val="en-US" w:eastAsia="en-US"/>
        </w:rPr>
        <mc:AlternateContent>
          <mc:Choice Requires="wps">
            <w:drawing>
              <wp:anchor distT="0" distB="0" distL="114300" distR="114300" simplePos="0" relativeHeight="251697152" behindDoc="0" locked="0" layoutInCell="1" allowOverlap="1" wp14:anchorId="4ED96CE0" wp14:editId="06329E9A">
                <wp:simplePos x="0" y="0"/>
                <wp:positionH relativeFrom="column">
                  <wp:posOffset>3009900</wp:posOffset>
                </wp:positionH>
                <wp:positionV relativeFrom="paragraph">
                  <wp:posOffset>147229</wp:posOffset>
                </wp:positionV>
                <wp:extent cx="3206750" cy="1817915"/>
                <wp:effectExtent l="0" t="0" r="12700" b="11430"/>
                <wp:wrapNone/>
                <wp:docPr id="22" name="Text Box 22"/>
                <wp:cNvGraphicFramePr/>
                <a:graphic xmlns:a="http://schemas.openxmlformats.org/drawingml/2006/main">
                  <a:graphicData uri="http://schemas.microsoft.com/office/word/2010/wordprocessingShape">
                    <wps:wsp>
                      <wps:cNvSpPr txBox="1"/>
                      <wps:spPr>
                        <a:xfrm>
                          <a:off x="0" y="0"/>
                          <a:ext cx="3206750" cy="1817915"/>
                        </a:xfrm>
                        <a:prstGeom prst="rect">
                          <a:avLst/>
                        </a:prstGeom>
                        <a:solidFill>
                          <a:schemeClr val="lt1"/>
                        </a:solidFill>
                        <a:ln w="6350">
                          <a:solidFill>
                            <a:prstClr val="black"/>
                          </a:solidFill>
                        </a:ln>
                      </wps:spPr>
                      <wps:txbx>
                        <w:txbxContent>
                          <w:p w14:paraId="2CBD3794" w14:textId="77777777" w:rsidR="00152ACB" w:rsidRPr="00E01367" w:rsidRDefault="00152ACB" w:rsidP="00152ACB">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96CE0" id="Text Box 22" o:spid="_x0000_s1035" type="#_x0000_t202" style="position:absolute;margin-left:237pt;margin-top:11.6pt;width:252.5pt;height:14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" fillcolor="white [3201]" strokeweight=".5pt">
                <v:textbox>
                  <w:txbxContent>
                    <w:p w14:paraId="2CBD3794" w14:textId="77777777" w:rsidR="00152ACB" w:rsidRPr="00E01367" w:rsidRDefault="00152ACB" w:rsidP="00152ACB">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v:textbox>
              </v:shape>
            </w:pict>
          </mc:Fallback>
        </mc:AlternateContent>
      </w: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15C57B84" w14:textId="77777777" w:rsidR="00152ACB" w:rsidRDefault="00152ACB" w:rsidP="00152ACB">
      <w:r>
        <w:t xml:space="preserve"> </w:t>
      </w:r>
    </w:p>
    <w:p w14:paraId="5420276E" w14:textId="77777777" w:rsidR="00152ACB" w:rsidRPr="00B309FA" w:rsidRDefault="00152ACB" w:rsidP="00152ACB"/>
    <w:p w14:paraId="7F1CCA15" w14:textId="77777777" w:rsidR="000B4DC0" w:rsidRPr="00B309FA" w:rsidRDefault="000B4DC0" w:rsidP="000B4DC0"/>
    <w:p w14:paraId="0E818EF4" w14:textId="77777777" w:rsidR="000B4DC0" w:rsidRPr="00B309FA" w:rsidRDefault="000B4DC0" w:rsidP="000B4DC0"/>
    <w:p w14:paraId="1B5ED247" w14:textId="77777777" w:rsidR="00840888" w:rsidRPr="00B309FA" w:rsidRDefault="00840888" w:rsidP="00840888"/>
    <w:p w14:paraId="1FB5B115" w14:textId="77777777" w:rsidR="00840888" w:rsidRPr="00B309FA" w:rsidRDefault="00840888" w:rsidP="00840888"/>
    <w:p w14:paraId="18572A74" w14:textId="77777777" w:rsidR="00840888" w:rsidRPr="00B309FA" w:rsidRDefault="00840888" w:rsidP="00840888"/>
    <w:p w14:paraId="630463FA" w14:textId="77777777" w:rsidR="00840888" w:rsidRPr="00B309FA" w:rsidRDefault="00840888" w:rsidP="00840888"/>
    <w:p w14:paraId="3A7C64BB" w14:textId="77777777" w:rsidR="00840888" w:rsidRPr="00B309FA" w:rsidRDefault="00840888" w:rsidP="00840888"/>
    <w:p w14:paraId="09DCFB5B" w14:textId="25D1B2ED" w:rsidR="00B309FA" w:rsidRPr="00B309FA" w:rsidRDefault="00B309FA" w:rsidP="00B309FA">
      <w:r>
        <w:rPr>
          <w:noProof/>
          <w:lang w:val="en-US" w:eastAsia="en-US"/>
        </w:rPr>
        <w:lastRenderedPageBreak/>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4EE2B903" w14:textId="77777777" w:rsidR="00766D7E" w:rsidRPr="00766D7E" w:rsidRDefault="00766D7E" w:rsidP="00766D7E">
                            <w:pPr>
                              <w:rPr>
                                <w:lang w:val="en-US"/>
                              </w:rPr>
                            </w:pPr>
                            <w:r w:rsidRPr="00766D7E">
                              <w:rPr>
                                <w:lang w:val="en-US"/>
                              </w:rPr>
                              <w:t xml:space="preserve">The 3rd International Conference on Futuristic Technologies (INCOFT) </w:t>
                            </w:r>
                            <w:r w:rsidRPr="00766D7E">
                              <w:rPr>
                                <w:lang w:val="en-US"/>
                              </w:rPr>
                              <w:tab/>
                              <w:t>02/21/2025</w:t>
                            </w:r>
                            <w:r w:rsidRPr="00766D7E">
                              <w:rPr>
                                <w:lang w:val="en-US"/>
                              </w:rPr>
                              <w:tab/>
                              <w:t>Pune, Maharashtra, India</w:t>
                            </w:r>
                            <w:r w:rsidRPr="00766D7E">
                              <w:rPr>
                                <w:lang w:val="en-US"/>
                              </w:rPr>
                              <w:tab/>
                              <w:t>https://incoft.org/</w:t>
                            </w:r>
                          </w:p>
                          <w:p w14:paraId="13184025" w14:textId="2B9FE1EB" w:rsidR="00B309FA" w:rsidRPr="0017764B" w:rsidRDefault="00B309F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6"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" fillcolor="white [3201]" strokeweight=".5pt">
                <v:textbox>
                  <w:txbxContent>
                    <w:p w14:paraId="4EE2B903" w14:textId="77777777" w:rsidR="00766D7E" w:rsidRPr="00766D7E" w:rsidRDefault="00766D7E" w:rsidP="00766D7E">
                      <w:pPr>
                        <w:rPr>
                          <w:lang w:val="en-US"/>
                        </w:rPr>
                      </w:pPr>
                      <w:r w:rsidRPr="00766D7E">
                        <w:rPr>
                          <w:lang w:val="en-US"/>
                        </w:rPr>
                        <w:t xml:space="preserve">The 3rd International Conference on Futuristic Technologies (INCOFT) </w:t>
                      </w:r>
                      <w:r w:rsidRPr="00766D7E">
                        <w:rPr>
                          <w:lang w:val="en-US"/>
                        </w:rPr>
                        <w:tab/>
                        <w:t>02/21/2025</w:t>
                      </w:r>
                      <w:r w:rsidRPr="00766D7E">
                        <w:rPr>
                          <w:lang w:val="en-US"/>
                        </w:rPr>
                        <w:tab/>
                        <w:t>Pune, Maharashtra, India</w:t>
                      </w:r>
                      <w:r w:rsidRPr="00766D7E">
                        <w:rPr>
                          <w:lang w:val="en-US"/>
                        </w:rPr>
                        <w:tab/>
                        <w:t>https://incoft.org/</w:t>
                      </w:r>
                    </w:p>
                    <w:p w14:paraId="13184025" w14:textId="2B9FE1EB" w:rsidR="00B309FA" w:rsidRPr="0017764B" w:rsidRDefault="00B309FA">
                      <w:pPr>
                        <w:rPr>
                          <w:lang w:val="en-US"/>
                        </w:rPr>
                      </w:pP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9B55C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C892C4" w14:textId="77777777" w:rsidR="00806760" w:rsidRDefault="00806760" w:rsidP="002E33F7">
      <w:r>
        <w:separator/>
      </w:r>
    </w:p>
  </w:endnote>
  <w:endnote w:type="continuationSeparator" w:id="0">
    <w:p w14:paraId="3F1EC9AF" w14:textId="77777777" w:rsidR="00806760" w:rsidRDefault="00806760"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E990C6" w14:textId="77777777" w:rsidR="00806760" w:rsidRDefault="00806760" w:rsidP="002E33F7">
      <w:r>
        <w:separator/>
      </w:r>
    </w:p>
  </w:footnote>
  <w:footnote w:type="continuationSeparator" w:id="0">
    <w:p w14:paraId="57DCB3FC" w14:textId="77777777" w:rsidR="00806760" w:rsidRDefault="00806760"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B4DC0"/>
    <w:rsid w:val="000D37A5"/>
    <w:rsid w:val="000F7F2C"/>
    <w:rsid w:val="00151F6A"/>
    <w:rsid w:val="00152ACB"/>
    <w:rsid w:val="0017764B"/>
    <w:rsid w:val="001C0447"/>
    <w:rsid w:val="001D0E6A"/>
    <w:rsid w:val="001D6989"/>
    <w:rsid w:val="001E0D2D"/>
    <w:rsid w:val="001F6E66"/>
    <w:rsid w:val="002216FD"/>
    <w:rsid w:val="00271220"/>
    <w:rsid w:val="00283AD8"/>
    <w:rsid w:val="00297A6A"/>
    <w:rsid w:val="002E33F7"/>
    <w:rsid w:val="002F6B9B"/>
    <w:rsid w:val="003D60E3"/>
    <w:rsid w:val="003E60BE"/>
    <w:rsid w:val="00430AA4"/>
    <w:rsid w:val="00447C5F"/>
    <w:rsid w:val="00477F82"/>
    <w:rsid w:val="00482AFA"/>
    <w:rsid w:val="00482F7A"/>
    <w:rsid w:val="004832EA"/>
    <w:rsid w:val="0056205C"/>
    <w:rsid w:val="005A528F"/>
    <w:rsid w:val="005A7BA4"/>
    <w:rsid w:val="005C18A0"/>
    <w:rsid w:val="00651870"/>
    <w:rsid w:val="00667877"/>
    <w:rsid w:val="007374AA"/>
    <w:rsid w:val="007640E5"/>
    <w:rsid w:val="00766D7E"/>
    <w:rsid w:val="007A19AA"/>
    <w:rsid w:val="007B5CD5"/>
    <w:rsid w:val="007D7F55"/>
    <w:rsid w:val="007E31F9"/>
    <w:rsid w:val="007F11D7"/>
    <w:rsid w:val="0080595B"/>
    <w:rsid w:val="00806760"/>
    <w:rsid w:val="008131D7"/>
    <w:rsid w:val="00840888"/>
    <w:rsid w:val="008670B0"/>
    <w:rsid w:val="008A60C3"/>
    <w:rsid w:val="008B2462"/>
    <w:rsid w:val="0092254D"/>
    <w:rsid w:val="009B55C0"/>
    <w:rsid w:val="00A6609F"/>
    <w:rsid w:val="00A741AC"/>
    <w:rsid w:val="00A75DA6"/>
    <w:rsid w:val="00A852DF"/>
    <w:rsid w:val="00A90371"/>
    <w:rsid w:val="00A922A3"/>
    <w:rsid w:val="00A9376E"/>
    <w:rsid w:val="00B309FA"/>
    <w:rsid w:val="00B964EB"/>
    <w:rsid w:val="00BA0491"/>
    <w:rsid w:val="00BB1C00"/>
    <w:rsid w:val="00BD6281"/>
    <w:rsid w:val="00C675B2"/>
    <w:rsid w:val="00C7270D"/>
    <w:rsid w:val="00CA0B9B"/>
    <w:rsid w:val="00CA533B"/>
    <w:rsid w:val="00CC7CFE"/>
    <w:rsid w:val="00CF39E4"/>
    <w:rsid w:val="00D80EE9"/>
    <w:rsid w:val="00DF1A50"/>
    <w:rsid w:val="00E01367"/>
    <w:rsid w:val="00E16C2A"/>
    <w:rsid w:val="00E33CF0"/>
    <w:rsid w:val="00E37366"/>
    <w:rsid w:val="00E6339B"/>
    <w:rsid w:val="00E906E6"/>
    <w:rsid w:val="00E91594"/>
    <w:rsid w:val="00F13912"/>
    <w:rsid w:val="00F54384"/>
    <w:rsid w:val="00F56A4D"/>
    <w:rsid w:val="00F70828"/>
    <w:rsid w:val="00F7653A"/>
    <w:rsid w:val="00F83D6C"/>
    <w:rsid w:val="00F954CD"/>
    <w:rsid w:val="00FB0A1E"/>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756514160">
      <w:bodyDiv w:val="1"/>
      <w:marLeft w:val="0"/>
      <w:marRight w:val="0"/>
      <w:marTop w:val="0"/>
      <w:marBottom w:val="0"/>
      <w:divBdr>
        <w:top w:val="none" w:sz="0" w:space="0" w:color="auto"/>
        <w:left w:val="none" w:sz="0" w:space="0" w:color="auto"/>
        <w:bottom w:val="none" w:sz="0" w:space="0" w:color="auto"/>
        <w:right w:val="none" w:sz="0" w:space="0" w:color="auto"/>
      </w:divBdr>
    </w:div>
    <w:div w:id="156664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a4617@srmis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4958@srmist.edu.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n0273@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51</cp:revision>
  <dcterms:created xsi:type="dcterms:W3CDTF">2024-08-21T19:43:00Z</dcterms:created>
  <dcterms:modified xsi:type="dcterms:W3CDTF">2024-11-27T18:08:00Z</dcterms:modified>
</cp:coreProperties>
</file>